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5-06-19T14:09:08Z</dcterms:created>
  <dcterms:modified xsi:type="dcterms:W3CDTF">2025-06-19T14: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by the Independent Commission on the Experiences of Victims &amp; Long-term Prisoners</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